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3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I will see another doctor if the first one has not been prescribed antibiotics(Disagre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ut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I am not satisfied if the doctor does not prescribe an antibiotic to me(Disagre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ut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Antibiotics are safe and hence can be used commonly(Disagre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ut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Sick child is given antibiotics, even there is no indication(Disagre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ut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Antibiotics can improve fever in children(Disagre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ut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child with cold is given antibiotics(Disagre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ut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 stop antibiotics when my child condition improves(Disagre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 reusing the same antibiotics for similar symptoms(Disagre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ut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ftover antibiotics are good to keep at home in case I might need them for my child later on(Disagre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9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ctors often take time to inform parents how antibiotics should be used for their children(Disagre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ut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5.1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4T06:16:26Z</dcterms:created>
  <dcterms:modified xsi:type="dcterms:W3CDTF">2025-02-24T06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